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3"/>
        <w:gridCol w:w="8727"/>
      </w:tblGrid>
      <w:tr w:rsidR="008D457E" w:rsidRPr="008D457E" w14:paraId="224A85F7" w14:textId="77777777" w:rsidTr="008D457E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639B52" w14:textId="15250258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</w:tr>
      <w:tr w:rsidR="008D457E" w:rsidRPr="008D457E" w14:paraId="1D645437" w14:textId="77777777" w:rsidTr="008D457E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36134C56" w14:textId="2CFF74B5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</w:tr>
      <w:tr w:rsidR="008D457E" w:rsidRPr="008D457E" w14:paraId="433C117E" w14:textId="77777777" w:rsidTr="008D457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0211CD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719A60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8D457E" w:rsidRPr="008D457E" w14:paraId="396BEE2C" w14:textId="77777777" w:rsidTr="008D457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77E696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D60432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gram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YEAR(</w:t>
            </w:r>
            <w:proofErr w:type="spellStart"/>
            <w:proofErr w:type="gram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.created_at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yr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8D457E" w:rsidRPr="008D457E" w14:paraId="2BB14620" w14:textId="77777777" w:rsidTr="008D457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9CD922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42F4AD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ONTH(</w:t>
            </w:r>
            <w:proofErr w:type="spellStart"/>
            <w:proofErr w:type="gram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.created_at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o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8D457E" w:rsidRPr="008D457E" w14:paraId="3194EE17" w14:textId="77777777" w:rsidTr="008D457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DBF2B8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FB666A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.website_session_id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) AS sessions,</w:t>
            </w:r>
          </w:p>
        </w:tc>
      </w:tr>
      <w:tr w:rsidR="008D457E" w:rsidRPr="008D457E" w14:paraId="24B7280F" w14:textId="77777777" w:rsidTr="008D457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7EAC51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A56F99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orders.order_id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) AS orders</w:t>
            </w:r>
          </w:p>
        </w:tc>
      </w:tr>
      <w:tr w:rsidR="008D457E" w:rsidRPr="008D457E" w14:paraId="49AA249D" w14:textId="77777777" w:rsidTr="008D457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889B5F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BD4FC6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FROM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</w:t>
            </w:r>
            <w:proofErr w:type="spellEnd"/>
          </w:p>
        </w:tc>
      </w:tr>
      <w:tr w:rsidR="008D457E" w:rsidRPr="008D457E" w14:paraId="5208F8E7" w14:textId="77777777" w:rsidTr="008D457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4B7207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624BF6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>LEFT JOIN orders</w:t>
            </w:r>
          </w:p>
        </w:tc>
      </w:tr>
      <w:tr w:rsidR="008D457E" w:rsidRPr="008D457E" w14:paraId="511DB9EF" w14:textId="77777777" w:rsidTr="008D457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419C45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14E18E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ON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.website</w:t>
            </w:r>
            <w:proofErr w:type="gram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session_id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orders.website_session_id</w:t>
            </w:r>
            <w:proofErr w:type="spellEnd"/>
          </w:p>
        </w:tc>
      </w:tr>
      <w:tr w:rsidR="008D457E" w:rsidRPr="008D457E" w14:paraId="6B322921" w14:textId="77777777" w:rsidTr="008D457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72EC3F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DE38B4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WHERE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.created</w:t>
            </w:r>
            <w:proofErr w:type="gram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at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&lt; '2013-01-01'</w:t>
            </w:r>
          </w:p>
        </w:tc>
      </w:tr>
      <w:tr w:rsidR="008D457E" w:rsidRPr="008D457E" w14:paraId="293C25E5" w14:textId="77777777" w:rsidTr="008D457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60CBB9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747868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ROUP BY 1, 2</w:t>
            </w:r>
          </w:p>
        </w:tc>
      </w:tr>
      <w:tr w:rsidR="008D457E" w:rsidRPr="008D457E" w14:paraId="7AC92B9F" w14:textId="77777777" w:rsidTr="008D457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867C31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57078A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;</w:t>
            </w:r>
          </w:p>
        </w:tc>
      </w:tr>
      <w:tr w:rsidR="008D457E" w:rsidRPr="008D457E" w14:paraId="6BBA2D6C" w14:textId="77777777" w:rsidTr="008D457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9B6195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FB5D7A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5F3E150B" w14:textId="77777777" w:rsidR="008D457E" w:rsidRPr="008D457E" w:rsidRDefault="008D457E" w:rsidP="008D457E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457E" w:rsidRPr="008D457E" w14:paraId="1CF37197" w14:textId="77777777" w:rsidTr="008D457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6D6DB0" w14:textId="77777777" w:rsidR="008D457E" w:rsidRPr="008D457E" w:rsidRDefault="008D457E" w:rsidP="008D457E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15D0AD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8D457E" w:rsidRPr="008D457E" w14:paraId="55BBE5D4" w14:textId="77777777" w:rsidTr="008D457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59612E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F20BCE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>MIN(</w:t>
            </w:r>
            <w:proofErr w:type="gram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DATE(</w:t>
            </w:r>
            <w:proofErr w:type="spellStart"/>
            <w:proofErr w:type="gram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.created_at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) AS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ek_start_date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8D457E" w:rsidRPr="008D457E" w14:paraId="07D560C7" w14:textId="77777777" w:rsidTr="008D457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6CE9EF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57293B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.website_session_id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) AS sessions,</w:t>
            </w:r>
          </w:p>
        </w:tc>
      </w:tr>
      <w:tr w:rsidR="008D457E" w:rsidRPr="008D457E" w14:paraId="4D536657" w14:textId="77777777" w:rsidTr="008D457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EE6972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4FED68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orders.order_id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) AS orders</w:t>
            </w:r>
          </w:p>
        </w:tc>
      </w:tr>
      <w:tr w:rsidR="008D457E" w:rsidRPr="008D457E" w14:paraId="05B839E1" w14:textId="77777777" w:rsidTr="008D457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89F89A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12F7C6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FROM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</w:t>
            </w:r>
            <w:proofErr w:type="spellEnd"/>
          </w:p>
        </w:tc>
      </w:tr>
      <w:tr w:rsidR="008D457E" w:rsidRPr="008D457E" w14:paraId="545294CB" w14:textId="77777777" w:rsidTr="008D457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912324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FDCA9B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>LEFT JOIN orders</w:t>
            </w:r>
          </w:p>
        </w:tc>
      </w:tr>
      <w:tr w:rsidR="008D457E" w:rsidRPr="008D457E" w14:paraId="56555D6C" w14:textId="77777777" w:rsidTr="008D457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230C94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A68BFD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ON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.website</w:t>
            </w:r>
            <w:proofErr w:type="gram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session_id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orders.website_session_id</w:t>
            </w:r>
            <w:proofErr w:type="spellEnd"/>
          </w:p>
        </w:tc>
      </w:tr>
      <w:tr w:rsidR="008D457E" w:rsidRPr="008D457E" w14:paraId="2AA37B6D" w14:textId="77777777" w:rsidTr="008D457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EDE375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3BD691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WHERE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.created</w:t>
            </w:r>
            <w:proofErr w:type="gram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at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&lt; '2013-01-01'</w:t>
            </w:r>
          </w:p>
        </w:tc>
      </w:tr>
      <w:tr w:rsidR="008D457E" w:rsidRPr="008D457E" w14:paraId="6DAA70C7" w14:textId="77777777" w:rsidTr="008D457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C2DD16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A882B0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ROUP BY</w:t>
            </w:r>
          </w:p>
        </w:tc>
      </w:tr>
      <w:tr w:rsidR="008D457E" w:rsidRPr="008D457E" w14:paraId="62132E1E" w14:textId="77777777" w:rsidTr="008D457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B57023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9BD3A4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gram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YEARWEEK(</w:t>
            </w:r>
            <w:proofErr w:type="spellStart"/>
            <w:proofErr w:type="gram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.created_at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)</w:t>
            </w:r>
          </w:p>
        </w:tc>
      </w:tr>
      <w:tr w:rsidR="008D457E" w:rsidRPr="008D457E" w14:paraId="6BF0AF3D" w14:textId="77777777" w:rsidTr="008D457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DD1230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0F7463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;</w:t>
            </w:r>
          </w:p>
        </w:tc>
      </w:tr>
      <w:tr w:rsidR="008D457E" w:rsidRPr="008D457E" w14:paraId="75EAABB0" w14:textId="77777777" w:rsidTr="008D457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7F96A0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C222C3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0ABC53E2" w14:textId="77777777" w:rsidR="008D457E" w:rsidRPr="008D457E" w:rsidRDefault="008D457E" w:rsidP="008D457E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457E" w:rsidRPr="008D457E" w14:paraId="5EB2535B" w14:textId="77777777" w:rsidTr="008D457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C96DAE" w14:textId="77777777" w:rsidR="008D457E" w:rsidRPr="008D457E" w:rsidRDefault="008D457E" w:rsidP="008D457E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819809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##################################################################################################################</w:t>
            </w:r>
          </w:p>
        </w:tc>
      </w:tr>
      <w:tr w:rsidR="008D457E" w:rsidRPr="008D457E" w14:paraId="156B5497" w14:textId="77777777" w:rsidTr="008D457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34ABD6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B13284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15EBE2DF" w14:textId="77777777" w:rsidR="008D457E" w:rsidRPr="008D457E" w:rsidRDefault="008D457E" w:rsidP="008D457E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457E" w:rsidRPr="008D457E" w14:paraId="45377A14" w14:textId="77777777" w:rsidTr="008D457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98D496" w14:textId="77777777" w:rsidR="008D457E" w:rsidRPr="008D457E" w:rsidRDefault="008D457E" w:rsidP="008D457E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204D04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2. ANALYZING BUSINESS PATTERNS</w:t>
            </w:r>
          </w:p>
        </w:tc>
      </w:tr>
      <w:tr w:rsidR="008D457E" w:rsidRPr="008D457E" w14:paraId="0FCE006B" w14:textId="77777777" w:rsidTr="008D457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533332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DFEE84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8D457E" w:rsidRPr="008D457E" w14:paraId="43198B60" w14:textId="77777777" w:rsidTr="008D457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F2C0C4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DA0C60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hr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8D457E" w:rsidRPr="008D457E" w14:paraId="4CC16B15" w14:textId="77777777" w:rsidTr="008D457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04CD2C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3FEF05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ROUND(</w:t>
            </w:r>
            <w:proofErr w:type="gram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AVG(</w:t>
            </w:r>
            <w:proofErr w:type="spellStart"/>
            <w:proofErr w:type="gram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,1) AS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avg_sessions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8D457E" w:rsidRPr="008D457E" w14:paraId="1C0D06A0" w14:textId="77777777" w:rsidTr="008D457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35DD6C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7C3514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ROUND(</w:t>
            </w:r>
            <w:proofErr w:type="gram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AVG(CASE WHEN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kday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0 THEN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,1) AS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on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8D457E" w:rsidRPr="008D457E" w14:paraId="0D936169" w14:textId="77777777" w:rsidTr="008D457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C3F11B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056F81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ROUND(</w:t>
            </w:r>
            <w:proofErr w:type="gram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AVG(CASE WHEN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kday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1 THEN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,1) AS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tue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8D457E" w:rsidRPr="008D457E" w14:paraId="21445CBA" w14:textId="77777777" w:rsidTr="008D457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0CBFCD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270054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ROUND(</w:t>
            </w:r>
            <w:proofErr w:type="gram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AVG(CASE WHEN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kday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2 THEN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,1) AS wed,</w:t>
            </w:r>
          </w:p>
        </w:tc>
      </w:tr>
      <w:tr w:rsidR="008D457E" w:rsidRPr="008D457E" w14:paraId="73317040" w14:textId="77777777" w:rsidTr="008D457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A6069D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5893F8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ROUND(</w:t>
            </w:r>
            <w:proofErr w:type="gram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AVG(CASE WHEN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kday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3 THEN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,1) AS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thu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8D457E" w:rsidRPr="008D457E" w14:paraId="72D92888" w14:textId="77777777" w:rsidTr="008D457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AC3B50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6C53D6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ROUND(</w:t>
            </w:r>
            <w:proofErr w:type="gram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AVG(CASE WHEN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kday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4 THEN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,1) AS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fri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8D457E" w:rsidRPr="008D457E" w14:paraId="3E18ABCB" w14:textId="77777777" w:rsidTr="008D457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F4E9E9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BE56E7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ROUND(</w:t>
            </w:r>
            <w:proofErr w:type="gram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AVG(CASE WHEN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kday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5 THEN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,1) AS sat,</w:t>
            </w:r>
          </w:p>
        </w:tc>
      </w:tr>
      <w:tr w:rsidR="008D457E" w:rsidRPr="008D457E" w14:paraId="0AE8AD6D" w14:textId="77777777" w:rsidTr="008D457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835659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9478BC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ROUND(</w:t>
            </w:r>
            <w:proofErr w:type="gram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AVG(CASE WHEN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kday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6 THEN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,1) AS sun</w:t>
            </w:r>
          </w:p>
        </w:tc>
      </w:tr>
      <w:tr w:rsidR="008D457E" w:rsidRPr="008D457E" w14:paraId="5232FD8A" w14:textId="77777777" w:rsidTr="008D457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51DC15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74CEEC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FROM (</w:t>
            </w:r>
          </w:p>
        </w:tc>
      </w:tr>
      <w:tr w:rsidR="008D457E" w:rsidRPr="008D457E" w14:paraId="26254C15" w14:textId="77777777" w:rsidTr="008D457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356DC1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C037B0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8D457E" w:rsidRPr="008D457E" w14:paraId="7BDD2A8B" w14:textId="77777777" w:rsidTr="008D457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E47FBE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058C1D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gram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DATE(</w:t>
            </w:r>
            <w:proofErr w:type="spellStart"/>
            <w:proofErr w:type="gram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d_at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d_date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8D457E" w:rsidRPr="008D457E" w14:paraId="1438998E" w14:textId="77777777" w:rsidTr="008D457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B619FE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101D15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EKDAY(</w:t>
            </w:r>
            <w:proofErr w:type="spellStart"/>
            <w:proofErr w:type="gram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d_at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kday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8D457E" w:rsidRPr="008D457E" w14:paraId="70C5142C" w14:textId="77777777" w:rsidTr="008D457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6797C7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369A2A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HOUR(</w:t>
            </w:r>
            <w:proofErr w:type="spellStart"/>
            <w:proofErr w:type="gram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d_at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hr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8D457E" w:rsidRPr="008D457E" w14:paraId="390FDF0D" w14:textId="77777777" w:rsidTr="008D457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A3D0CC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8E02D7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</w:t>
            </w:r>
            <w:proofErr w:type="spellEnd"/>
          </w:p>
        </w:tc>
      </w:tr>
      <w:tr w:rsidR="008D457E" w:rsidRPr="008D457E" w14:paraId="044B2B09" w14:textId="77777777" w:rsidTr="008D457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ECD39C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7ED201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FROM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</w:t>
            </w:r>
            <w:proofErr w:type="spellEnd"/>
          </w:p>
        </w:tc>
      </w:tr>
      <w:tr w:rsidR="008D457E" w:rsidRPr="008D457E" w14:paraId="7A77FA43" w14:textId="77777777" w:rsidTr="008D457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BEB45C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1A212F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WHERE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d_at</w:t>
            </w:r>
            <w:proofErr w:type="spellEnd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BETWEEN '2013-09-15' AND '2013-11-15'</w:t>
            </w:r>
          </w:p>
        </w:tc>
      </w:tr>
      <w:tr w:rsidR="008D457E" w:rsidRPr="008D457E" w14:paraId="3EC626F1" w14:textId="77777777" w:rsidTr="008D457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C8D5A6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B91E25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ROUP BY 1,2,3</w:t>
            </w:r>
          </w:p>
        </w:tc>
      </w:tr>
      <w:tr w:rsidR="008D457E" w:rsidRPr="008D457E" w14:paraId="27A101AB" w14:textId="77777777" w:rsidTr="008D457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D0B98D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6B336F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daily_hourly_sessions</w:t>
            </w:r>
            <w:proofErr w:type="spellEnd"/>
          </w:p>
        </w:tc>
      </w:tr>
      <w:tr w:rsidR="008D457E" w:rsidRPr="008D457E" w14:paraId="3872D75E" w14:textId="77777777" w:rsidTr="008D457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C9B684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6BC509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ROUP BY 1</w:t>
            </w:r>
          </w:p>
        </w:tc>
      </w:tr>
      <w:tr w:rsidR="008D457E" w:rsidRPr="008D457E" w14:paraId="5C517442" w14:textId="77777777" w:rsidTr="008D457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BCF69C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4D80C1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ORDER BY 1</w:t>
            </w:r>
          </w:p>
        </w:tc>
      </w:tr>
      <w:tr w:rsidR="008D457E" w:rsidRPr="008D457E" w14:paraId="1F064092" w14:textId="77777777" w:rsidTr="008D457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E5E377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541DC0" w14:textId="77777777" w:rsidR="008D457E" w:rsidRPr="008D457E" w:rsidRDefault="008D457E" w:rsidP="008D457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8D457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;</w:t>
            </w:r>
          </w:p>
        </w:tc>
      </w:tr>
    </w:tbl>
    <w:p w14:paraId="4E8F8A96" w14:textId="1A9FEA28" w:rsidR="004F3834" w:rsidRDefault="004F3834"/>
    <w:sectPr w:rsidR="004F38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583470"/>
    <w:multiLevelType w:val="multilevel"/>
    <w:tmpl w:val="E2125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EC062E6"/>
    <w:multiLevelType w:val="multilevel"/>
    <w:tmpl w:val="9E7EBAB8"/>
    <w:lvl w:ilvl="0">
      <w:start w:val="1"/>
      <w:numFmt w:val="decimal"/>
      <w:pStyle w:val="Titl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8AE41AA"/>
    <w:multiLevelType w:val="multilevel"/>
    <w:tmpl w:val="91249230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7D7307B2"/>
    <w:multiLevelType w:val="multilevel"/>
    <w:tmpl w:val="A18E3266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ascii="Times New Roman" w:hAnsi="Times New Roman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ja1MLcwN7c0NDNU0lEKTi0uzszPAykwrAUA/2rt/iwAAAA="/>
  </w:docVars>
  <w:rsids>
    <w:rsidRoot w:val="008D457E"/>
    <w:rsid w:val="004F3834"/>
    <w:rsid w:val="005520AF"/>
    <w:rsid w:val="006F3A10"/>
    <w:rsid w:val="008D457E"/>
    <w:rsid w:val="00BA44ED"/>
    <w:rsid w:val="00FD3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DB905"/>
  <w15:chartTrackingRefBased/>
  <w15:docId w15:val="{C7F42DE8-1DA9-4FD8-854F-C2017B30B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D346F"/>
    <w:pPr>
      <w:keepNext/>
      <w:keepLines/>
      <w:numPr>
        <w:ilvl w:val="1"/>
        <w:numId w:val="2"/>
      </w:numPr>
      <w:spacing w:before="40" w:after="0"/>
      <w:ind w:left="576" w:hanging="576"/>
      <w:outlineLvl w:val="1"/>
    </w:pPr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D346F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paragraph" w:styleId="Title">
    <w:name w:val="Title"/>
    <w:aliases w:val="HEADING1"/>
    <w:basedOn w:val="Normal"/>
    <w:next w:val="Normal"/>
    <w:link w:val="TitleChar"/>
    <w:uiPriority w:val="10"/>
    <w:qFormat/>
    <w:rsid w:val="006F3A10"/>
    <w:pPr>
      <w:numPr>
        <w:numId w:val="4"/>
      </w:numPr>
      <w:pBdr>
        <w:bottom w:val="single" w:sz="6" w:space="1" w:color="auto"/>
      </w:pBdr>
      <w:spacing w:before="240" w:after="360" w:line="240" w:lineRule="auto"/>
      <w:contextualSpacing/>
      <w:jc w:val="center"/>
    </w:pPr>
    <w:rPr>
      <w:rFonts w:ascii="Times New Roman" w:hAnsi="Times New Roman"/>
      <w:b/>
      <w:spacing w:val="-10"/>
      <w:kern w:val="28"/>
      <w:sz w:val="36"/>
      <w:szCs w:val="56"/>
    </w:rPr>
  </w:style>
  <w:style w:type="character" w:customStyle="1" w:styleId="TitleChar">
    <w:name w:val="Title Char"/>
    <w:aliases w:val="HEADING1 Char"/>
    <w:basedOn w:val="DefaultParagraphFont"/>
    <w:link w:val="Title"/>
    <w:uiPriority w:val="10"/>
    <w:rsid w:val="006F3A10"/>
    <w:rPr>
      <w:rFonts w:ascii="Times New Roman" w:hAnsi="Times New Roman"/>
      <w:b/>
      <w:spacing w:val="-10"/>
      <w:kern w:val="28"/>
      <w:sz w:val="36"/>
      <w:szCs w:val="56"/>
    </w:rPr>
  </w:style>
  <w:style w:type="character" w:customStyle="1" w:styleId="pl-c">
    <w:name w:val="pl-c"/>
    <w:basedOn w:val="DefaultParagraphFont"/>
    <w:rsid w:val="008D457E"/>
  </w:style>
  <w:style w:type="character" w:customStyle="1" w:styleId="pl-k">
    <w:name w:val="pl-k"/>
    <w:basedOn w:val="DefaultParagraphFont"/>
    <w:rsid w:val="008D457E"/>
  </w:style>
  <w:style w:type="character" w:customStyle="1" w:styleId="pl-c1">
    <w:name w:val="pl-c1"/>
    <w:basedOn w:val="DefaultParagraphFont"/>
    <w:rsid w:val="008D457E"/>
  </w:style>
  <w:style w:type="character" w:customStyle="1" w:styleId="pl-s">
    <w:name w:val="pl-s"/>
    <w:basedOn w:val="DefaultParagraphFont"/>
    <w:rsid w:val="008D457E"/>
  </w:style>
  <w:style w:type="character" w:customStyle="1" w:styleId="pl-pds">
    <w:name w:val="pl-pds"/>
    <w:basedOn w:val="DefaultParagraphFont"/>
    <w:rsid w:val="008D45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47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5</Words>
  <Characters>1688</Characters>
  <Application>Microsoft Office Word</Application>
  <DocSecurity>0</DocSecurity>
  <Lines>14</Lines>
  <Paragraphs>3</Paragraphs>
  <ScaleCrop>false</ScaleCrop>
  <Company/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JEET KHARADE</dc:creator>
  <cp:keywords/>
  <dc:description/>
  <cp:lastModifiedBy>INDRAJEET KHARADE</cp:lastModifiedBy>
  <cp:revision>1</cp:revision>
  <dcterms:created xsi:type="dcterms:W3CDTF">2022-01-07T12:53:00Z</dcterms:created>
  <dcterms:modified xsi:type="dcterms:W3CDTF">2022-01-07T12:55:00Z</dcterms:modified>
</cp:coreProperties>
</file>